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16403F" w14:textId="2BF5C8D6" w:rsidR="00E11F0D" w:rsidRDefault="00946A62">
      <w:r>
        <w:rPr>
          <w:noProof/>
        </w:rPr>
        <w:drawing>
          <wp:inline distT="0" distB="0" distL="0" distR="0" wp14:anchorId="0F267C95" wp14:editId="0D877D08">
            <wp:extent cx="6540173" cy="8335926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543774" cy="8340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1F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DA0N7CwBDLNDJR0lIJTi4sz8/NACgxrASz7HaEsAAAA"/>
  </w:docVars>
  <w:rsids>
    <w:rsidRoot w:val="00946A62"/>
    <w:rsid w:val="002026F5"/>
    <w:rsid w:val="00213CB8"/>
    <w:rsid w:val="00880AD4"/>
    <w:rsid w:val="00946A62"/>
    <w:rsid w:val="00CC3339"/>
    <w:rsid w:val="00E11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D73F3"/>
  <w15:chartTrackingRefBased/>
  <w15:docId w15:val="{0A99443D-4637-4856-A791-57D146F7B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3339"/>
    <w:pPr>
      <w:spacing w:after="0" w:line="240" w:lineRule="auto"/>
      <w:jc w:val="both"/>
    </w:pPr>
    <w:rPr>
      <w:rFonts w:ascii="Times New Roman" w:hAnsi="Times New Roman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g Pham</dc:creator>
  <cp:keywords/>
  <dc:description/>
  <cp:lastModifiedBy>Khang Pham</cp:lastModifiedBy>
  <cp:revision>1</cp:revision>
  <dcterms:created xsi:type="dcterms:W3CDTF">2020-12-30T08:22:00Z</dcterms:created>
  <dcterms:modified xsi:type="dcterms:W3CDTF">2020-12-30T08:24:00Z</dcterms:modified>
</cp:coreProperties>
</file>